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6923" w:rsidRPr="00FC6923" w:rsidRDefault="00FC6923" w:rsidP="00FC6923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sk-SK"/>
        </w:rPr>
      </w:pPr>
      <w:r w:rsidRPr="00FC6923">
        <w:rPr>
          <w:rFonts w:ascii="Arial" w:hAnsi="Arial" w:cs="Arial"/>
          <w:sz w:val="20"/>
          <w:szCs w:val="20"/>
          <w:lang w:eastAsia="sk-SK"/>
        </w:rPr>
        <w:t>Výsledok verejného obstarávania</w:t>
      </w:r>
    </w:p>
    <w:p w:rsidR="00FC6923" w:rsidRPr="00FC6923" w:rsidRDefault="00FC6923" w:rsidP="00FC692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 w:eastAsia="sk-SK"/>
        </w:rPr>
      </w:pPr>
      <w:r w:rsidRPr="00FC6923">
        <w:rPr>
          <w:rFonts w:ascii="Arial" w:hAnsi="Arial" w:cs="Arial"/>
          <w:sz w:val="20"/>
          <w:szCs w:val="20"/>
          <w:lang w:eastAsia="sk-SK"/>
        </w:rPr>
        <w:t xml:space="preserve">Zadávanie podprahovej zákazky bolo v zmysle § 46 ods. 1 písm. b) zákona č. 25/2006 </w:t>
      </w:r>
      <w:proofErr w:type="spellStart"/>
      <w:r w:rsidRPr="00FC6923">
        <w:rPr>
          <w:rFonts w:ascii="Arial" w:hAnsi="Arial" w:cs="Arial"/>
          <w:sz w:val="20"/>
          <w:szCs w:val="20"/>
          <w:lang w:eastAsia="sk-SK"/>
        </w:rPr>
        <w:t>Z.z</w:t>
      </w:r>
      <w:proofErr w:type="spellEnd"/>
      <w:r w:rsidRPr="00FC6923">
        <w:rPr>
          <w:rFonts w:ascii="Arial" w:hAnsi="Arial" w:cs="Arial"/>
          <w:sz w:val="20"/>
          <w:szCs w:val="20"/>
          <w:lang w:eastAsia="sk-SK"/>
        </w:rPr>
        <w:t>. zrušené - verejný obstarávateľ nedostal ani jednu ponuku.</w:t>
      </w:r>
    </w:p>
    <w:p w:rsidR="00FC6923" w:rsidRPr="00FC6923" w:rsidRDefault="00FC6923" w:rsidP="00FC6923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sk-SK"/>
        </w:rPr>
      </w:pPr>
    </w:p>
    <w:p w:rsidR="00FC6923" w:rsidRDefault="00FC6923">
      <w:bookmarkStart w:id="0" w:name="_GoBack"/>
      <w:bookmarkEnd w:id="0"/>
    </w:p>
    <w:sectPr w:rsidR="00FC69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DQ1NzE2sTAyN7ZQ0lEKTi0uzszPAykwrAUAgIQO0CwAAAA="/>
  </w:docVars>
  <w:rsids>
    <w:rsidRoot w:val="00FC6923"/>
    <w:rsid w:val="00FC6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2651A7F-3CE4-4EDC-8999-A50E55856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2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5:59:00Z</dcterms:created>
  <dcterms:modified xsi:type="dcterms:W3CDTF">2019-04-25T15:59:00Z</dcterms:modified>
</cp:coreProperties>
</file>